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557A0" w14:textId="12BF1C85" w:rsidR="00E56EDA" w:rsidRPr="00BF204E" w:rsidRDefault="00E56EDA">
      <w:pPr>
        <w:rPr>
          <w:rFonts w:ascii="Times New Roman" w:hAnsi="Times New Roman" w:cs="Times New Roman"/>
        </w:rPr>
      </w:pPr>
      <w:r w:rsidRPr="00BF204E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50A33542" wp14:editId="4466B224">
            <wp:extent cx="6055360" cy="76200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536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99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11"/>
        <w:gridCol w:w="4525"/>
        <w:gridCol w:w="12"/>
        <w:gridCol w:w="2256"/>
        <w:gridCol w:w="2477"/>
      </w:tblGrid>
      <w:tr w:rsidR="000E5E73" w:rsidRPr="00BF204E" w14:paraId="507F4FBE" w14:textId="77777777" w:rsidTr="00BF204E">
        <w:trPr>
          <w:trHeight w:val="407"/>
        </w:trPr>
        <w:tc>
          <w:tcPr>
            <w:tcW w:w="9990" w:type="dxa"/>
            <w:gridSpan w:val="6"/>
          </w:tcPr>
          <w:p w14:paraId="1B596B8A" w14:textId="73B14BA1" w:rsidR="000E5E73" w:rsidRPr="00B13207" w:rsidRDefault="00B13207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T1/MAQP/1222/A                                                                                                                                        25-APR-2022</w:t>
            </w:r>
          </w:p>
        </w:tc>
      </w:tr>
      <w:tr w:rsidR="000E5E73" w:rsidRPr="00BF204E" w14:paraId="40650146" w14:textId="77777777" w:rsidTr="00BF204E">
        <w:trPr>
          <w:trHeight w:val="407"/>
        </w:trPr>
        <w:tc>
          <w:tcPr>
            <w:tcW w:w="9990" w:type="dxa"/>
            <w:gridSpan w:val="6"/>
          </w:tcPr>
          <w:p w14:paraId="3F231838" w14:textId="6D017C0C" w:rsidR="000E5E73" w:rsidRPr="00BF204E" w:rsidRDefault="000E5E73" w:rsidP="000E5E7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PERIODIC TEST </w:t>
            </w:r>
            <w:r w:rsid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- </w:t>
            </w:r>
            <w:r w:rsidRP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I (202</w:t>
            </w:r>
            <w:r w:rsidR="0016466C" w:rsidRP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2</w:t>
            </w:r>
            <w:r w:rsidRP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-2</w:t>
            </w:r>
            <w:r w:rsidR="0016466C" w:rsidRP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3</w:t>
            </w:r>
            <w:r w:rsidRP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)</w:t>
            </w:r>
            <w:r w:rsid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</w:p>
        </w:tc>
      </w:tr>
      <w:tr w:rsidR="000E5E73" w:rsidRPr="00BF204E" w14:paraId="2BF57A90" w14:textId="77777777" w:rsidTr="00BF204E">
        <w:trPr>
          <w:trHeight w:val="675"/>
        </w:trPr>
        <w:tc>
          <w:tcPr>
            <w:tcW w:w="5257" w:type="dxa"/>
            <w:gridSpan w:val="4"/>
            <w:tcBorders>
              <w:bottom w:val="single" w:sz="4" w:space="0" w:color="auto"/>
            </w:tcBorders>
          </w:tcPr>
          <w:p w14:paraId="7DEEA79A" w14:textId="42A23AE6" w:rsidR="000E5E73" w:rsidRPr="00BF204E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Subject: </w:t>
            </w:r>
            <w:r w:rsidR="00BF204E" w:rsidRP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ATHEMATICS  </w:t>
            </w:r>
          </w:p>
          <w:p w14:paraId="47A0C298" w14:textId="77777777" w:rsidR="000E5E73" w:rsidRPr="00BF204E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Grade: XII </w:t>
            </w:r>
          </w:p>
        </w:tc>
        <w:tc>
          <w:tcPr>
            <w:tcW w:w="4733" w:type="dxa"/>
            <w:gridSpan w:val="2"/>
            <w:tcBorders>
              <w:bottom w:val="single" w:sz="4" w:space="0" w:color="auto"/>
            </w:tcBorders>
          </w:tcPr>
          <w:p w14:paraId="7D562099" w14:textId="6DCC3863" w:rsidR="000E5E73" w:rsidRPr="00BF204E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ax. Marks:35  </w:t>
            </w:r>
          </w:p>
          <w:p w14:paraId="6C2D968C" w14:textId="58FEFC8A" w:rsidR="000E5E73" w:rsidRPr="00BF204E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Time:</w:t>
            </w:r>
            <w:r w:rsid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1 Hr 20 Mins</w:t>
            </w:r>
            <w:r w:rsidRP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0E5E73" w:rsidRPr="00BF204E" w14:paraId="794EB857" w14:textId="77777777" w:rsidTr="00BF204E">
        <w:trPr>
          <w:trHeight w:val="404"/>
        </w:trPr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36BA9FA" w14:textId="77777777" w:rsidR="000E5E73" w:rsidRPr="00BF204E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ame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64901F" w14:textId="77777777" w:rsidR="000E5E73" w:rsidRPr="00BF204E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:</w:t>
            </w:r>
          </w:p>
        </w:tc>
        <w:tc>
          <w:tcPr>
            <w:tcW w:w="2477" w:type="dxa"/>
            <w:tcBorders>
              <w:top w:val="single" w:sz="4" w:space="0" w:color="auto"/>
              <w:bottom w:val="single" w:sz="4" w:space="0" w:color="auto"/>
            </w:tcBorders>
          </w:tcPr>
          <w:p w14:paraId="30F9C6DC" w14:textId="77777777" w:rsidR="000E5E73" w:rsidRPr="00BF204E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oll No:</w:t>
            </w:r>
          </w:p>
        </w:tc>
      </w:tr>
      <w:tr w:rsidR="00970CC0" w:rsidRPr="00BF204E" w14:paraId="6AB22356" w14:textId="77777777" w:rsidTr="00BF204E">
        <w:trPr>
          <w:trHeight w:val="404"/>
        </w:trPr>
        <w:tc>
          <w:tcPr>
            <w:tcW w:w="9990" w:type="dxa"/>
            <w:gridSpan w:val="6"/>
          </w:tcPr>
          <w:p w14:paraId="7508B91A" w14:textId="6DEF6C87" w:rsidR="00970CC0" w:rsidRPr="00BF204E" w:rsidRDefault="00005A14" w:rsidP="00005A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SECTION A</w:t>
            </w:r>
            <w:r w:rsidR="005531B3" w:rsidRP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(1 mark each )</w:t>
            </w:r>
          </w:p>
        </w:tc>
      </w:tr>
      <w:tr w:rsidR="00534C84" w:rsidRPr="00BF204E" w14:paraId="3C263241" w14:textId="77777777" w:rsidTr="00BF204E">
        <w:trPr>
          <w:trHeight w:val="155"/>
        </w:trPr>
        <w:tc>
          <w:tcPr>
            <w:tcW w:w="709" w:type="dxa"/>
          </w:tcPr>
          <w:p w14:paraId="4F02950D" w14:textId="77777777" w:rsidR="00534C84" w:rsidRPr="00BF204E" w:rsidRDefault="00534C84" w:rsidP="00534C84">
            <w:pPr>
              <w:numPr>
                <w:ilvl w:val="0"/>
                <w:numId w:val="2"/>
              </w:numPr>
              <w:spacing w:after="0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81" w:type="dxa"/>
            <w:gridSpan w:val="5"/>
          </w:tcPr>
          <w:p w14:paraId="5E93E2ED" w14:textId="77777777" w:rsidR="00EF7CF0" w:rsidRPr="00BF204E" w:rsidRDefault="00EF7CF0" w:rsidP="00EF7CF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F204E">
              <w:rPr>
                <w:rFonts w:ascii="Times New Roman" w:hAnsi="Times New Roman" w:cs="Times New Roman"/>
              </w:rPr>
              <w:t>If A is an invertible matrix of order 3, then find |adj A|.</w:t>
            </w:r>
          </w:p>
          <w:p w14:paraId="311CE266" w14:textId="2DC74A8A" w:rsidR="00534C84" w:rsidRPr="00BF204E" w:rsidRDefault="00534C84" w:rsidP="008320B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</w:tc>
      </w:tr>
      <w:tr w:rsidR="00534C84" w:rsidRPr="00BF204E" w14:paraId="046AE761" w14:textId="77777777" w:rsidTr="00BF204E">
        <w:trPr>
          <w:trHeight w:val="155"/>
        </w:trPr>
        <w:tc>
          <w:tcPr>
            <w:tcW w:w="709" w:type="dxa"/>
          </w:tcPr>
          <w:p w14:paraId="66D2F7DA" w14:textId="77777777" w:rsidR="00534C84" w:rsidRPr="00BF204E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04E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9281" w:type="dxa"/>
            <w:gridSpan w:val="5"/>
          </w:tcPr>
          <w:p w14:paraId="467B54A4" w14:textId="7262F97D" w:rsidR="00534C84" w:rsidRPr="00BF204E" w:rsidRDefault="00237634" w:rsidP="008320BC">
            <w:pPr>
              <w:pStyle w:val="ListParagraph"/>
              <w:tabs>
                <w:tab w:val="left" w:pos="6960"/>
              </w:tabs>
              <w:spacing w:after="160" w:line="259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F204E">
              <w:rPr>
                <w:rFonts w:ascii="Times New Roman" w:hAnsi="Times New Roman"/>
                <w:sz w:val="24"/>
                <w:szCs w:val="24"/>
              </w:rPr>
              <w:t xml:space="preserve">If A </w:t>
            </w:r>
            <w:r w:rsidR="00B548B9" w:rsidRPr="00BF204E">
              <w:rPr>
                <w:rFonts w:ascii="Times New Roman" w:hAnsi="Times New Roman"/>
                <w:sz w:val="24"/>
                <w:szCs w:val="24"/>
              </w:rPr>
              <w:t>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/>
                      <w:i/>
                      <w:noProof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</m:mr>
                  </m:m>
                </m:e>
              </m:d>
            </m:oMath>
            <w:r w:rsidR="00B548B9" w:rsidRPr="00BF204E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 xml:space="preserve">    </w:t>
            </w:r>
            <w:r w:rsidR="005A583D" w:rsidRPr="00BF204E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then find f(A) where f(x)=2x</w:t>
            </w:r>
            <w:r w:rsidR="00E94E67" w:rsidRPr="00BF204E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>-5</w:t>
            </w:r>
          </w:p>
        </w:tc>
      </w:tr>
      <w:tr w:rsidR="00534C84" w:rsidRPr="00BF204E" w14:paraId="5A86ABC0" w14:textId="77777777" w:rsidTr="00BF204E">
        <w:trPr>
          <w:trHeight w:val="155"/>
        </w:trPr>
        <w:tc>
          <w:tcPr>
            <w:tcW w:w="709" w:type="dxa"/>
          </w:tcPr>
          <w:p w14:paraId="24CA0EC9" w14:textId="77777777" w:rsidR="00534C84" w:rsidRPr="00BF204E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04E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9281" w:type="dxa"/>
            <w:gridSpan w:val="5"/>
          </w:tcPr>
          <w:p w14:paraId="76A607D0" w14:textId="00735797" w:rsidR="00534C84" w:rsidRPr="00BF204E" w:rsidRDefault="00EF7CF0" w:rsidP="00EF7CF0">
            <w:pPr>
              <w:pStyle w:val="ListParagraph"/>
              <w:tabs>
                <w:tab w:val="left" w:pos="6960"/>
              </w:tabs>
              <w:spacing w:after="160" w:line="259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BF204E">
              <w:rPr>
                <w:rFonts w:ascii="Times New Roman" w:hAnsi="Times New Roman"/>
              </w:rPr>
              <w:t xml:space="preserve">If </w:t>
            </w:r>
            <w:r w:rsidR="00B548B9" w:rsidRPr="00BF204E">
              <w:rPr>
                <w:rFonts w:ascii="Times New Roman" w:hAnsi="Times New Roman"/>
              </w:rPr>
              <w:t>A=</w:t>
            </w:r>
            <w:r w:rsidRPr="00BF204E">
              <w:rPr>
                <w:rFonts w:ascii="Times New Roman" w:hAnsi="Times New Roman"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/>
                      <w:i/>
                      <w:noProof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noProof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noProof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</m:m>
                </m:e>
              </m:d>
            </m:oMath>
            <w:r w:rsidR="00B548B9" w:rsidRPr="00BF204E">
              <w:rPr>
                <w:rFonts w:ascii="Times New Roman" w:eastAsia="Times New Roman" w:hAnsi="Times New Roman"/>
                <w:b/>
                <w:bCs/>
                <w:noProof/>
                <w:sz w:val="24"/>
                <w:szCs w:val="24"/>
              </w:rPr>
              <w:t xml:space="preserve">    then find k so that </w:t>
            </w:r>
            <w:r w:rsidR="00B548B9" w:rsidRPr="00BF204E">
              <w:rPr>
                <w:rFonts w:ascii="Times New Roman" w:hAnsi="Times New Roman"/>
                <w:sz w:val="24"/>
                <w:szCs w:val="24"/>
              </w:rPr>
              <w:t>A</w:t>
            </w:r>
            <w:r w:rsidR="00B548B9" w:rsidRPr="00BF204E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B548B9" w:rsidRPr="00BF204E">
              <w:rPr>
                <w:rFonts w:ascii="Times New Roman" w:hAnsi="Times New Roman"/>
                <w:sz w:val="24"/>
                <w:szCs w:val="24"/>
              </w:rPr>
              <w:t>=kA-2I</w:t>
            </w:r>
          </w:p>
        </w:tc>
      </w:tr>
      <w:tr w:rsidR="00534C84" w:rsidRPr="00BF204E" w14:paraId="63976BF0" w14:textId="77777777" w:rsidTr="00BF204E">
        <w:trPr>
          <w:trHeight w:val="155"/>
        </w:trPr>
        <w:tc>
          <w:tcPr>
            <w:tcW w:w="709" w:type="dxa"/>
          </w:tcPr>
          <w:p w14:paraId="2315DFB2" w14:textId="77777777" w:rsidR="00534C84" w:rsidRPr="00BF204E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04E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9281" w:type="dxa"/>
            <w:gridSpan w:val="5"/>
          </w:tcPr>
          <w:p w14:paraId="19336431" w14:textId="2AC9AFAD" w:rsidR="00534C84" w:rsidRPr="00BF204E" w:rsidRDefault="00417B4B" w:rsidP="008320BC">
            <w:pPr>
              <w:tabs>
                <w:tab w:val="left" w:pos="6960"/>
              </w:tabs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BF204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If A is a </w:t>
            </w:r>
            <w:r w:rsidR="00B548B9" w:rsidRPr="00BF204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2</w:t>
            </w:r>
            <w:r w:rsidRPr="00BF204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x </w:t>
            </w:r>
            <w:r w:rsidR="00B548B9" w:rsidRPr="00BF204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2</w:t>
            </w:r>
            <w:r w:rsidRPr="00BF204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B548B9" w:rsidRPr="00BF204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matrix,</w:t>
            </w:r>
            <w:r w:rsidR="00775EA5" w:rsidRPr="00BF204E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  <w:color w:val="222222"/>
                  <w:sz w:val="24"/>
                  <w:szCs w:val="24"/>
                  <w:shd w:val="clear" w:color="auto" w:fill="FFFFFF"/>
                </w:rPr>
                <m:t>≠0</m:t>
              </m:r>
            </m:oMath>
            <w:r w:rsidR="00E451B0" w:rsidRPr="00BF204E"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nd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4A</m:t>
                  </m:r>
                </m:e>
              </m:d>
              <m:r>
                <w:rPr>
                  <w:rFonts w:ascii="Cambria Math" w:hAnsi="Cambria Math" w:cs="Times New Roman"/>
                  <w:color w:val="222222"/>
                  <w:sz w:val="24"/>
                  <w:szCs w:val="24"/>
                  <w:shd w:val="clear" w:color="auto" w:fill="FFFFFF"/>
                </w:rPr>
                <m:t xml:space="preserve">= k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color w:val="222222"/>
                      <w:sz w:val="24"/>
                      <w:szCs w:val="24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222222"/>
                      <w:sz w:val="24"/>
                      <w:szCs w:val="24"/>
                      <w:shd w:val="clear" w:color="auto" w:fill="FFFFFF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  <w:color w:val="222222"/>
                  <w:sz w:val="24"/>
                  <w:szCs w:val="24"/>
                  <w:shd w:val="clear" w:color="auto" w:fill="FFFFFF"/>
                </w:rPr>
                <m:t>, then the value of k =</m:t>
              </m:r>
            </m:oMath>
          </w:p>
        </w:tc>
      </w:tr>
      <w:tr w:rsidR="00534C84" w:rsidRPr="00BF204E" w14:paraId="3F60D881" w14:textId="77777777" w:rsidTr="00BF204E">
        <w:trPr>
          <w:trHeight w:val="155"/>
        </w:trPr>
        <w:tc>
          <w:tcPr>
            <w:tcW w:w="709" w:type="dxa"/>
          </w:tcPr>
          <w:p w14:paraId="31E8E03E" w14:textId="77777777" w:rsidR="00534C84" w:rsidRPr="00BF204E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F204E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9281" w:type="dxa"/>
            <w:gridSpan w:val="5"/>
          </w:tcPr>
          <w:p w14:paraId="6865678C" w14:textId="15DBABC4" w:rsidR="00534C84" w:rsidRPr="00BF204E" w:rsidRDefault="00534C84" w:rsidP="008320BC">
            <w:pPr>
              <w:spacing w:after="0"/>
              <w:rPr>
                <w:rFonts w:ascii="Times New Roman" w:eastAsiaTheme="minorEastAsia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</w:p>
          <w:p w14:paraId="74D8E1F1" w14:textId="637CBDBF" w:rsidR="00487020" w:rsidRPr="00BF204E" w:rsidRDefault="005A583D" w:rsidP="008320BC">
            <w:pPr>
              <w:spacing w:after="0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BF204E">
              <w:rPr>
                <w:rFonts w:ascii="Times New Roman" w:hAnsi="Times New Roman" w:cs="Times New Roman"/>
              </w:rPr>
              <w:t xml:space="preserve">Find the value of k for which the matrix </w:t>
            </w:r>
            <w:r w:rsidRPr="00BF204E">
              <w:rPr>
                <w:rFonts w:ascii="Times New Roman" w:hAnsi="Times New Roman" w:cs="Times New Roman"/>
                <w:position w:val="-30"/>
              </w:rPr>
              <w:object w:dxaOrig="300" w:dyaOrig="720" w14:anchorId="466B099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pt;height:36pt" o:ole="">
                  <v:imagedata r:id="rId6" o:title=""/>
                </v:shape>
                <o:OLEObject Type="Embed" ProgID="Equation.3" ShapeID="_x0000_i1025" DrawAspect="Content" ObjectID="_1711946531" r:id="rId7"/>
              </w:object>
            </w:r>
            <w:r w:rsidRPr="00BF204E">
              <w:rPr>
                <w:rFonts w:ascii="Times New Roman" w:hAnsi="Times New Roman" w:cs="Times New Roman"/>
                <w:position w:val="-30"/>
              </w:rPr>
              <w:object w:dxaOrig="300" w:dyaOrig="720" w14:anchorId="135CA042">
                <v:shape id="_x0000_i1026" type="#_x0000_t75" style="width:15pt;height:36pt" o:ole="">
                  <v:imagedata r:id="rId8" o:title=""/>
                </v:shape>
                <o:OLEObject Type="Embed" ProgID="Equation.3" ShapeID="_x0000_i1026" DrawAspect="Content" ObjectID="_1711946532" r:id="rId9"/>
              </w:object>
            </w:r>
            <w:r w:rsidRPr="00BF204E">
              <w:rPr>
                <w:rFonts w:ascii="Times New Roman" w:hAnsi="Times New Roman" w:cs="Times New Roman"/>
              </w:rPr>
              <w:t xml:space="preserve"> may be singular</w:t>
            </w:r>
          </w:p>
        </w:tc>
      </w:tr>
      <w:tr w:rsidR="008F5D16" w:rsidRPr="00BF204E" w14:paraId="738BFB52" w14:textId="77777777" w:rsidTr="00BF204E">
        <w:trPr>
          <w:trHeight w:val="629"/>
        </w:trPr>
        <w:tc>
          <w:tcPr>
            <w:tcW w:w="9990" w:type="dxa"/>
            <w:gridSpan w:val="6"/>
          </w:tcPr>
          <w:p w14:paraId="3C53BD25" w14:textId="5AD73D9D" w:rsidR="008F5D16" w:rsidRPr="00BF204E" w:rsidRDefault="008F5D16" w:rsidP="008F5D16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Section B(2marks)</w:t>
            </w:r>
          </w:p>
        </w:tc>
      </w:tr>
      <w:tr w:rsidR="00862C80" w:rsidRPr="00BF204E" w14:paraId="66015F93" w14:textId="77777777" w:rsidTr="00BF204E">
        <w:trPr>
          <w:trHeight w:val="155"/>
        </w:trPr>
        <w:tc>
          <w:tcPr>
            <w:tcW w:w="720" w:type="dxa"/>
            <w:gridSpan w:val="2"/>
          </w:tcPr>
          <w:p w14:paraId="5C35728C" w14:textId="45ECBB80" w:rsidR="00862C80" w:rsidRPr="00BF204E" w:rsidRDefault="00C766C2" w:rsidP="00C766C2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270" w:type="dxa"/>
            <w:gridSpan w:val="4"/>
          </w:tcPr>
          <w:p w14:paraId="09784525" w14:textId="3129A5EC" w:rsidR="00862C80" w:rsidRPr="00BF204E" w:rsidRDefault="00735F95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f</w:t>
            </w: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he matrix</w:t>
            </w: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vertAlign w:val="superscript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vertAlign w:val="superscript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a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b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c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="00CC5DDA" w:rsidRPr="00BF204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 </w:t>
            </w:r>
            <w:r w:rsidR="000E495F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s </w:t>
            </w:r>
            <w:r w:rsidR="005A583D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kew-</w:t>
            </w:r>
            <w:r w:rsidR="00856BCE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ymmetric</w:t>
            </w:r>
            <w:r w:rsidR="00856BCE" w:rsidRPr="00BF204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>,</w:t>
            </w:r>
            <w:r w:rsidR="008B7C00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find the values of </w:t>
            </w:r>
            <w:r w:rsidR="005A583D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  <w:r w:rsidR="008B7C00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5A583D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b</w:t>
            </w:r>
            <w:r w:rsidR="008B7C00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="005A583D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</w:t>
            </w:r>
          </w:p>
        </w:tc>
      </w:tr>
      <w:tr w:rsidR="00862C80" w:rsidRPr="00BF204E" w14:paraId="6EA1DD91" w14:textId="77777777" w:rsidTr="00BF204E">
        <w:trPr>
          <w:trHeight w:val="155"/>
        </w:trPr>
        <w:tc>
          <w:tcPr>
            <w:tcW w:w="720" w:type="dxa"/>
            <w:gridSpan w:val="2"/>
          </w:tcPr>
          <w:p w14:paraId="5DBC8103" w14:textId="25E1F325" w:rsidR="00862C80" w:rsidRPr="00BF204E" w:rsidRDefault="00C766C2" w:rsidP="00C766C2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270" w:type="dxa"/>
            <w:gridSpan w:val="4"/>
          </w:tcPr>
          <w:p w14:paraId="23AE3E89" w14:textId="6A401661" w:rsidR="00862C80" w:rsidRPr="00BF204E" w:rsidRDefault="00DC1CB4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hAnsi="Times New Roman" w:cs="Times New Roman"/>
              </w:rPr>
              <w:t xml:space="preserve">If A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4"/>
                      <w:szCs w:val="24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4"/>
                          <w:szCs w:val="24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4"/>
                            <w:szCs w:val="24"/>
                          </w:rPr>
                          <m:t>5</m:t>
                        </m:r>
                      </m:e>
                    </m:mr>
                  </m:m>
                </m:e>
              </m:d>
            </m:oMath>
            <w:r w:rsidRPr="00BF204E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    </w:t>
            </w:r>
            <w:r w:rsidR="00420EC5" w:rsidRPr="00BF204E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find |AadjA|</w:t>
            </w:r>
          </w:p>
        </w:tc>
      </w:tr>
      <w:tr w:rsidR="00F22124" w:rsidRPr="00BF204E" w14:paraId="68DEB30F" w14:textId="77777777" w:rsidTr="00BF204E">
        <w:trPr>
          <w:trHeight w:val="155"/>
        </w:trPr>
        <w:tc>
          <w:tcPr>
            <w:tcW w:w="720" w:type="dxa"/>
            <w:gridSpan w:val="2"/>
          </w:tcPr>
          <w:p w14:paraId="167D55C7" w14:textId="207A359E" w:rsidR="00F22124" w:rsidRPr="00BF204E" w:rsidRDefault="00385D85" w:rsidP="00385D85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270" w:type="dxa"/>
            <w:gridSpan w:val="4"/>
          </w:tcPr>
          <w:p w14:paraId="2A834D52" w14:textId="4B70781D" w:rsidR="008823A5" w:rsidRPr="00BF204E" w:rsidRDefault="008823A5" w:rsidP="008823A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F204E">
              <w:rPr>
                <w:rFonts w:ascii="Times New Roman" w:hAnsi="Times New Roman" w:cs="Times New Roman"/>
              </w:rPr>
              <w:t xml:space="preserve">Find </w:t>
            </w:r>
            <w:r w:rsidRPr="00BF204E">
              <w:rPr>
                <w:rFonts w:ascii="Times New Roman" w:hAnsi="Times New Roman" w:cs="Times New Roman"/>
                <w:i/>
                <w:iCs/>
              </w:rPr>
              <w:t xml:space="preserve">x </w:t>
            </w:r>
            <w:r w:rsidRPr="00BF204E">
              <w:rPr>
                <w:rFonts w:ascii="Times New Roman" w:hAnsi="Times New Roman" w:cs="Times New Roman"/>
              </w:rPr>
              <w:t xml:space="preserve">if </w:t>
            </w:r>
            <w:r w:rsidRPr="00BF204E">
              <w:rPr>
                <w:rFonts w:ascii="Times New Roman" w:hAnsi="Times New Roman" w:cs="Times New Roman"/>
                <w:position w:val="-10"/>
              </w:rPr>
              <w:object w:dxaOrig="260" w:dyaOrig="340" w14:anchorId="00DAEE69">
                <v:shape id="_x0000_i1027" type="#_x0000_t75" style="width:12.75pt;height:17.25pt" o:ole="">
                  <v:imagedata r:id="rId10" o:title=""/>
                </v:shape>
                <o:OLEObject Type="Embed" ProgID="Equation.3" ShapeID="_x0000_i1027" DrawAspect="Content" ObjectID="_1711946533" r:id="rId11"/>
              </w:object>
            </w:r>
            <w:r w:rsidRPr="00BF204E">
              <w:rPr>
                <w:rFonts w:ascii="Times New Roman" w:hAnsi="Times New Roman" w:cs="Times New Roman"/>
                <w:position w:val="-10"/>
              </w:rPr>
              <w:object w:dxaOrig="200" w:dyaOrig="340" w14:anchorId="69F8EE76">
                <v:shape id="_x0000_i1028" type="#_x0000_t75" style="width:9.75pt;height:17.25pt" o:ole="">
                  <v:imagedata r:id="rId12" o:title=""/>
                </v:shape>
                <o:OLEObject Type="Embed" ProgID="Equation.3" ShapeID="_x0000_i1028" DrawAspect="Content" ObjectID="_1711946534" r:id="rId13"/>
              </w:object>
            </w:r>
            <w:r w:rsidRPr="00BF204E">
              <w:rPr>
                <w:rFonts w:ascii="Times New Roman" w:hAnsi="Times New Roman" w:cs="Times New Roman"/>
              </w:rPr>
              <w:t xml:space="preserve"> </w:t>
            </w:r>
            <w:r w:rsidRPr="00BF204E">
              <w:rPr>
                <w:rFonts w:ascii="Times New Roman" w:hAnsi="Times New Roman" w:cs="Times New Roman"/>
                <w:position w:val="-30"/>
              </w:rPr>
              <w:object w:dxaOrig="480" w:dyaOrig="720" w14:anchorId="0DE1072D">
                <v:shape id="_x0000_i1029" type="#_x0000_t75" style="width:24pt;height:36pt" o:ole="">
                  <v:imagedata r:id="rId14" o:title=""/>
                </v:shape>
                <o:OLEObject Type="Embed" ProgID="Equation.3" ShapeID="_x0000_i1029" DrawAspect="Content" ObjectID="_1711946535" r:id="rId15"/>
              </w:object>
            </w:r>
            <w:r w:rsidRPr="00BF204E">
              <w:rPr>
                <w:rFonts w:ascii="Times New Roman" w:hAnsi="Times New Roman" w:cs="Times New Roman"/>
                <w:position w:val="-30"/>
              </w:rPr>
              <w:object w:dxaOrig="460" w:dyaOrig="720" w14:anchorId="0CDD1448">
                <v:shape id="_x0000_i1030" type="#_x0000_t75" style="width:23.25pt;height:36pt" o:ole="">
                  <v:imagedata r:id="rId16" o:title=""/>
                </v:shape>
                <o:OLEObject Type="Embed" ProgID="Equation.3" ShapeID="_x0000_i1030" DrawAspect="Content" ObjectID="_1711946536" r:id="rId17"/>
              </w:object>
            </w:r>
            <w:r w:rsidRPr="00BF204E">
              <w:rPr>
                <w:rFonts w:ascii="Times New Roman" w:hAnsi="Times New Roman" w:cs="Times New Roman"/>
              </w:rPr>
              <w:t xml:space="preserve"> </w:t>
            </w:r>
            <w:r w:rsidRPr="00BF204E">
              <w:rPr>
                <w:rFonts w:ascii="Times New Roman" w:hAnsi="Times New Roman" w:cs="Times New Roman"/>
                <w:position w:val="-30"/>
              </w:rPr>
              <w:object w:dxaOrig="780" w:dyaOrig="720" w14:anchorId="185FB3D9">
                <v:shape id="_x0000_i1031" type="#_x0000_t75" style="width:39pt;height:36pt" o:ole="">
                  <v:imagedata r:id="rId18" o:title=""/>
                </v:shape>
                <o:OLEObject Type="Embed" ProgID="Equation.3" ShapeID="_x0000_i1031" DrawAspect="Content" ObjectID="_1711946537" r:id="rId19"/>
              </w:object>
            </w:r>
          </w:p>
          <w:p w14:paraId="615083D7" w14:textId="2221876F" w:rsidR="00F22124" w:rsidRPr="00BF204E" w:rsidRDefault="00F22124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  <w:tr w:rsidR="00A13278" w:rsidRPr="00BF204E" w14:paraId="3499E594" w14:textId="77777777" w:rsidTr="00BF204E">
        <w:trPr>
          <w:trHeight w:val="155"/>
        </w:trPr>
        <w:tc>
          <w:tcPr>
            <w:tcW w:w="720" w:type="dxa"/>
            <w:gridSpan w:val="2"/>
          </w:tcPr>
          <w:p w14:paraId="691C732D" w14:textId="248B5F97" w:rsidR="00A13278" w:rsidRPr="00BF204E" w:rsidRDefault="00385D85" w:rsidP="00A1327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9270" w:type="dxa"/>
            <w:gridSpan w:val="4"/>
          </w:tcPr>
          <w:p w14:paraId="7C13276A" w14:textId="0E3E7CC2" w:rsidR="005A583D" w:rsidRPr="00BF204E" w:rsidRDefault="005A583D" w:rsidP="005A583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ind the value of m if the area of the triangle is 7 sq. units and the vertices are (1,3) (0,5) and (m,0)</w:t>
            </w:r>
          </w:p>
          <w:p w14:paraId="037B8494" w14:textId="7A780D44" w:rsidR="00A13278" w:rsidRPr="00BF204E" w:rsidRDefault="00A13278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  <w:tr w:rsidR="00A13278" w:rsidRPr="00BF204E" w14:paraId="2989B0C1" w14:textId="77777777" w:rsidTr="00BF204E">
        <w:trPr>
          <w:trHeight w:val="155"/>
        </w:trPr>
        <w:tc>
          <w:tcPr>
            <w:tcW w:w="720" w:type="dxa"/>
            <w:gridSpan w:val="2"/>
          </w:tcPr>
          <w:p w14:paraId="326EBEE8" w14:textId="5EC3CEF7" w:rsidR="00A13278" w:rsidRPr="00BF204E" w:rsidRDefault="00243757" w:rsidP="00A1327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270" w:type="dxa"/>
            <w:gridSpan w:val="4"/>
          </w:tcPr>
          <w:p w14:paraId="5D9EA0BF" w14:textId="7C97641B" w:rsidR="00A13278" w:rsidRPr="00BF204E" w:rsidRDefault="005C4E4A" w:rsidP="005C4E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Find the matrix A for which </w:t>
            </w:r>
            <w:r w:rsidRPr="00BF204E">
              <w:rPr>
                <w:rFonts w:ascii="Times New Roman" w:eastAsia="Times New Roman" w:hAnsi="Times New Roman" w:cs="Times New Roman"/>
                <w:position w:val="-30"/>
                <w:sz w:val="24"/>
                <w:szCs w:val="24"/>
                <w:lang w:val="en-US"/>
              </w:rPr>
              <w:object w:dxaOrig="820" w:dyaOrig="720" w14:anchorId="068AF333">
                <v:shape id="_x0000_i1032" type="#_x0000_t75" style="width:41.25pt;height:36pt" o:ole="">
                  <v:imagedata r:id="rId20" o:title=""/>
                </v:shape>
                <o:OLEObject Type="Embed" ProgID="Equation.3" ShapeID="_x0000_i1032" DrawAspect="Content" ObjectID="_1711946538" r:id="rId21"/>
              </w:object>
            </w: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=</w:t>
            </w:r>
            <w:r w:rsidRPr="00BF204E">
              <w:rPr>
                <w:rFonts w:ascii="Times New Roman" w:eastAsia="Times New Roman" w:hAnsi="Times New Roman" w:cs="Times New Roman"/>
                <w:position w:val="-30"/>
                <w:sz w:val="24"/>
                <w:szCs w:val="24"/>
                <w:lang w:val="en-US"/>
              </w:rPr>
              <w:object w:dxaOrig="1180" w:dyaOrig="720" w14:anchorId="1BA09138">
                <v:shape id="_x0000_i1033" type="#_x0000_t75" style="width:59.25pt;height:36pt" o:ole="">
                  <v:imagedata r:id="rId22" o:title=""/>
                </v:shape>
                <o:OLEObject Type="Embed" ProgID="Equation.3" ShapeID="_x0000_i1033" DrawAspect="Content" ObjectID="_1711946539" r:id="rId23"/>
              </w:object>
            </w:r>
          </w:p>
        </w:tc>
      </w:tr>
      <w:tr w:rsidR="00A13278" w:rsidRPr="00BF204E" w14:paraId="5157CF69" w14:textId="77777777" w:rsidTr="00BF204E">
        <w:trPr>
          <w:trHeight w:val="155"/>
        </w:trPr>
        <w:tc>
          <w:tcPr>
            <w:tcW w:w="9990" w:type="dxa"/>
            <w:gridSpan w:val="6"/>
          </w:tcPr>
          <w:p w14:paraId="0B1F7853" w14:textId="147EA416" w:rsidR="00A13278" w:rsidRPr="00BF204E" w:rsidRDefault="00A13278" w:rsidP="00A13278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val="en-US"/>
              </w:rPr>
              <w:t xml:space="preserve">Section C ( 3 marks ) </w:t>
            </w:r>
          </w:p>
        </w:tc>
      </w:tr>
      <w:tr w:rsidR="00A13278" w:rsidRPr="00BF204E" w14:paraId="2B41E45B" w14:textId="77777777" w:rsidTr="00BF204E">
        <w:trPr>
          <w:trHeight w:val="155"/>
        </w:trPr>
        <w:tc>
          <w:tcPr>
            <w:tcW w:w="720" w:type="dxa"/>
            <w:gridSpan w:val="2"/>
          </w:tcPr>
          <w:p w14:paraId="0FDF6347" w14:textId="644525E4" w:rsidR="00A13278" w:rsidRPr="00BF204E" w:rsidRDefault="00243757" w:rsidP="00A1327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9270" w:type="dxa"/>
            <w:gridSpan w:val="4"/>
          </w:tcPr>
          <w:p w14:paraId="0C638A34" w14:textId="256D836B" w:rsidR="00A13278" w:rsidRPr="00BF204E" w:rsidRDefault="001E7B61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Ex</w:t>
            </w:r>
            <w:r w:rsidR="004D7873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press the following matrix as the sum of</w:t>
            </w:r>
            <w:r w:rsidR="00BB62C8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</w:t>
            </w:r>
            <w:r w:rsidR="000E67A2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symmetric and skew symmetric matrix</w:t>
            </w:r>
            <w:r w:rsidR="000E67A2" w:rsidRPr="00BF204E">
              <w:rPr>
                <w:rFonts w:ascii="Times New Roman" w:eastAsia="Times New Roman" w:hAnsi="Times New Roman" w:cs="Times New Roman"/>
                <w:noProof/>
                <w:lang w:val="en-US"/>
              </w:rPr>
              <w:t xml:space="preserve"> </w:t>
            </w:r>
            <w:r w:rsidR="00DE6ADF" w:rsidRPr="00BF204E">
              <w:rPr>
                <w:rFonts w:ascii="Times New Roman" w:eastAsia="Times New Roman" w:hAnsi="Times New Roman" w:cs="Times New Roman"/>
                <w:noProof/>
                <w:lang w:val="en-US"/>
              </w:rPr>
              <w:t>.</w:t>
            </w:r>
          </w:p>
          <w:p w14:paraId="07F05D8F" w14:textId="0AAC8318" w:rsidR="00A04836" w:rsidRPr="00BF204E" w:rsidRDefault="00802A22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noProof/>
                <w:lang w:val="en-US"/>
              </w:rPr>
              <w:t xml:space="preserve">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lang w:val="en-US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="00E94E67" w:rsidRPr="00BF204E">
              <w:rPr>
                <w:rFonts w:ascii="Times New Roman" w:eastAsia="Times New Roman" w:hAnsi="Times New Roman" w:cs="Times New Roman"/>
                <w:noProof/>
                <w:lang w:val="en-US"/>
              </w:rPr>
              <w:t xml:space="preserve"> </w:t>
            </w:r>
          </w:p>
        </w:tc>
      </w:tr>
      <w:tr w:rsidR="0024413B" w:rsidRPr="00BF204E" w14:paraId="045D6528" w14:textId="77777777" w:rsidTr="00BF204E">
        <w:trPr>
          <w:trHeight w:val="155"/>
        </w:trPr>
        <w:tc>
          <w:tcPr>
            <w:tcW w:w="720" w:type="dxa"/>
            <w:gridSpan w:val="2"/>
          </w:tcPr>
          <w:p w14:paraId="07C4B05C" w14:textId="62D198F8" w:rsidR="0024413B" w:rsidRPr="00BF204E" w:rsidRDefault="00243757" w:rsidP="00A1327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2</w:t>
            </w:r>
          </w:p>
        </w:tc>
        <w:tc>
          <w:tcPr>
            <w:tcW w:w="9270" w:type="dxa"/>
            <w:gridSpan w:val="4"/>
          </w:tcPr>
          <w:p w14:paraId="525CBB33" w14:textId="77777777" w:rsidR="008836C4" w:rsidRPr="00BF204E" w:rsidRDefault="0012109A" w:rsidP="001210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f the matrix A=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3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-4</m:t>
                      </m:r>
                    </m:e>
                  </m:eqArr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-5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      2</m:t>
                      </m:r>
                    </m:e>
                  </m:eqArr>
                </m:e>
              </m:d>
            </m:oMath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atisfies the equation A</w:t>
            </w:r>
            <w:r w:rsidRPr="00BF204E">
              <w:rPr>
                <w:rFonts w:ascii="Times New Roman" w:eastAsia="Times New Roman" w:hAnsi="Times New Roman" w:cs="Times New Roman"/>
                <w:position w:val="-4"/>
                <w:sz w:val="24"/>
                <w:szCs w:val="24"/>
                <w:lang w:val="en-US"/>
              </w:rPr>
              <w:object w:dxaOrig="160" w:dyaOrig="300" w14:anchorId="7F47D437">
                <v:shape id="_x0000_i1034" type="#_x0000_t75" style="width:8.25pt;height:15pt" o:ole="">
                  <v:imagedata r:id="rId24" o:title=""/>
                </v:shape>
                <o:OLEObject Type="Embed" ProgID="Equation.3" ShapeID="_x0000_i1034" DrawAspect="Content" ObjectID="_1711946540" r:id="rId25"/>
              </w:object>
            </w: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5A-14I=0 and hence find A</w:t>
            </w:r>
            <w:r w:rsidRPr="00BF204E">
              <w:rPr>
                <w:rFonts w:ascii="Times New Roman" w:eastAsia="Times New Roman" w:hAnsi="Times New Roman" w:cs="Times New Roman"/>
                <w:position w:val="-4"/>
                <w:sz w:val="24"/>
                <w:szCs w:val="24"/>
                <w:lang w:val="en-US"/>
              </w:rPr>
              <w:object w:dxaOrig="220" w:dyaOrig="300" w14:anchorId="01A53AB2">
                <v:shape id="_x0000_i1035" type="#_x0000_t75" style="width:11.25pt;height:15pt" o:ole="">
                  <v:imagedata r:id="rId26" o:title=""/>
                </v:shape>
                <o:OLEObject Type="Embed" ProgID="Equation.3" ShapeID="_x0000_i1035" DrawAspect="Content" ObjectID="_1711946541" r:id="rId27"/>
              </w:object>
            </w: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FAE7F7B" w14:textId="5A0A25E5" w:rsidR="00E94E67" w:rsidRPr="00BF204E" w:rsidRDefault="00E94E67" w:rsidP="0012109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24413B" w:rsidRPr="00BF204E" w14:paraId="35500518" w14:textId="77777777" w:rsidTr="00BF204E">
        <w:trPr>
          <w:trHeight w:val="155"/>
        </w:trPr>
        <w:tc>
          <w:tcPr>
            <w:tcW w:w="720" w:type="dxa"/>
            <w:gridSpan w:val="2"/>
          </w:tcPr>
          <w:p w14:paraId="57347ECE" w14:textId="58A33AA3" w:rsidR="0024413B" w:rsidRPr="00BF204E" w:rsidRDefault="00243757" w:rsidP="00A1327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9270" w:type="dxa"/>
            <w:gridSpan w:val="4"/>
          </w:tcPr>
          <w:p w14:paraId="13F190E3" w14:textId="0DDFBC74" w:rsidR="0024413B" w:rsidRPr="00BF204E" w:rsidRDefault="006148EA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noProof/>
                <w:lang w:val="en-US"/>
              </w:rPr>
              <w:t>Given that</w:t>
            </w:r>
            <w:r w:rsidR="009012C8">
              <w:rPr>
                <w:rFonts w:ascii="Times New Roman" w:eastAsia="Times New Roman" w:hAnsi="Times New Roman" w:cs="Times New Roman"/>
                <w:noProof/>
                <w:lang w:val="en-US"/>
              </w:rPr>
              <w:t xml:space="preserve"> A =</w:t>
            </w:r>
            <w:r w:rsidRPr="00BF204E">
              <w:rPr>
                <w:rFonts w:ascii="Times New Roman" w:eastAsia="Times New Roman" w:hAnsi="Times New Roman" w:cs="Times New Roman"/>
                <w:noProof/>
                <w:lang w:val="en-US"/>
              </w:rPr>
              <w:t xml:space="preserve"> 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cosx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-sinx</m:t>
                      </m:r>
                    </m:e>
                  </m:eqArr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sinx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      cosx</m:t>
                      </m:r>
                    </m:e>
                  </m:eqArr>
                </m:e>
              </m:d>
            </m:oMath>
            <w:r w:rsidR="00B97ED3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and A(adjA)=k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1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0</m:t>
                      </m:r>
                    </m:e>
                  </m:eqArr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US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  0</m:t>
                      </m:r>
                    </m:e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US"/>
                        </w:rPr>
                        <m:t>&amp;    1</m:t>
                      </m:r>
                    </m:e>
                  </m:eqArr>
                </m:e>
              </m:d>
            </m:oMath>
            <w:r w:rsidR="00B97ED3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, find the value of k.</w:t>
            </w:r>
          </w:p>
        </w:tc>
      </w:tr>
      <w:tr w:rsidR="0024413B" w:rsidRPr="00BF204E" w14:paraId="4E3818E9" w14:textId="77777777" w:rsidTr="00BF204E">
        <w:trPr>
          <w:trHeight w:val="155"/>
        </w:trPr>
        <w:tc>
          <w:tcPr>
            <w:tcW w:w="720" w:type="dxa"/>
            <w:gridSpan w:val="2"/>
          </w:tcPr>
          <w:p w14:paraId="6C9CC96D" w14:textId="69ED6E49" w:rsidR="0024413B" w:rsidRPr="00BF204E" w:rsidRDefault="00243757" w:rsidP="00A1327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9270" w:type="dxa"/>
            <w:gridSpan w:val="4"/>
          </w:tcPr>
          <w:p w14:paraId="337C2C1B" w14:textId="25E352C3" w:rsidR="0000136C" w:rsidRPr="00BF204E" w:rsidRDefault="00565147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noProof/>
                <w:lang w:val="en-US"/>
              </w:rPr>
              <w:t xml:space="preserve">If </w:t>
            </w:r>
            <w:r w:rsidR="00776500" w:rsidRPr="00BF204E">
              <w:rPr>
                <w:rFonts w:ascii="Times New Roman" w:eastAsia="Times New Roman" w:hAnsi="Times New Roman" w:cs="Times New Roman"/>
                <w:noProof/>
                <w:lang w:val="en-US"/>
              </w:rPr>
              <w:t xml:space="preserve">A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vertAlign w:val="superscript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vertAlign w:val="superscript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7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="009C132E" w:rsidRPr="00BF204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 </w:t>
            </w:r>
            <w:r w:rsidR="00E919A7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0375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and B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vertAlign w:val="superscript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vertAlign w:val="superscript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 xml:space="preserve">  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 xml:space="preserve">   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 xml:space="preserve">   3</m:t>
                        </m:r>
                      </m:e>
                    </m:mr>
                  </m:m>
                </m:e>
              </m:d>
            </m:oMath>
            <w:r w:rsidR="00CE3929" w:rsidRPr="00BF204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US"/>
              </w:rPr>
              <w:t xml:space="preserve"> , </w:t>
            </w:r>
            <w:r w:rsidR="00CE3929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ind AB.</w:t>
            </w:r>
            <w:r w:rsidR="006320A5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E3929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Hence, solve the system of </w:t>
            </w:r>
            <w:r w:rsidR="004C36D8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quations:</w:t>
            </w:r>
            <w:r w:rsidR="00834F0B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F7006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C36D8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 </w:t>
            </w:r>
            <w:r w:rsidR="00834F0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x</w:t>
            </w:r>
            <w:r w:rsidR="003E4EAC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834F0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-</w:t>
            </w:r>
            <w:r w:rsidR="003E4EAC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B477B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y + z</w:t>
            </w:r>
            <w:r w:rsidR="003E4EAC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834F0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= </w:t>
            </w:r>
            <w:r w:rsidR="00B477B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4</w:t>
            </w:r>
            <w:r w:rsidR="00834F0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7909F7AE" w14:textId="74DF61E5" w:rsidR="0024413B" w:rsidRPr="00BF204E" w:rsidRDefault="00834F0B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00136C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               </w:t>
            </w:r>
            <w:r w:rsidR="00B477B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   </w:t>
            </w:r>
            <w:r w:rsidR="0000136C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x</w:t>
            </w:r>
            <w:r w:rsidR="00B477B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-2</w:t>
            </w:r>
            <w:r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y </w:t>
            </w:r>
            <w:r w:rsidR="00B477B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-2z =</w:t>
            </w:r>
            <w:r w:rsidR="0000136C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B477B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9</w:t>
            </w:r>
          </w:p>
          <w:p w14:paraId="55E85CAC" w14:textId="121165A2" w:rsidR="0000136C" w:rsidRPr="00BF204E" w:rsidRDefault="003E4EAC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                        </w:t>
            </w:r>
            <w:r w:rsidR="00B477B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2x+</w:t>
            </w:r>
            <w:r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  <w:r w:rsidR="006F3B07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y</w:t>
            </w:r>
            <w:r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+ </w:t>
            </w:r>
            <w:r w:rsidR="00B477B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z = </w:t>
            </w:r>
            <w:r w:rsidR="00B477BB" w:rsidRPr="00BF204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1</w:t>
            </w: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</w:tr>
      <w:tr w:rsidR="00036735" w:rsidRPr="00BF204E" w14:paraId="054D8AEA" w14:textId="77777777" w:rsidTr="00BF204E">
        <w:trPr>
          <w:trHeight w:val="155"/>
        </w:trPr>
        <w:tc>
          <w:tcPr>
            <w:tcW w:w="9990" w:type="dxa"/>
            <w:gridSpan w:val="6"/>
          </w:tcPr>
          <w:p w14:paraId="6FDCD112" w14:textId="1DAC4C6C" w:rsidR="00036735" w:rsidRPr="00BF204E" w:rsidRDefault="00036735" w:rsidP="00036735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b/>
                <w:bCs/>
                <w:noProof/>
                <w:sz w:val="28"/>
                <w:szCs w:val="28"/>
                <w:lang w:val="en-US"/>
              </w:rPr>
              <w:t xml:space="preserve">Section D ( 4 Marks ) </w:t>
            </w:r>
          </w:p>
        </w:tc>
      </w:tr>
      <w:tr w:rsidR="00036735" w:rsidRPr="00BF204E" w14:paraId="3520BA2C" w14:textId="77777777" w:rsidTr="00BF204E">
        <w:trPr>
          <w:trHeight w:val="155"/>
        </w:trPr>
        <w:tc>
          <w:tcPr>
            <w:tcW w:w="720" w:type="dxa"/>
            <w:gridSpan w:val="2"/>
          </w:tcPr>
          <w:p w14:paraId="7835C087" w14:textId="05A3B556" w:rsidR="00036735" w:rsidRPr="00BF204E" w:rsidRDefault="00036735" w:rsidP="00A1327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243757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270" w:type="dxa"/>
            <w:gridSpan w:val="4"/>
          </w:tcPr>
          <w:p w14:paraId="3501A03D" w14:textId="36398436" w:rsidR="00DC1CB4" w:rsidRPr="00BF204E" w:rsidRDefault="00324A04" w:rsidP="00DC1CB4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noProof/>
                <w:lang w:val="en-US"/>
              </w:rPr>
              <w:t xml:space="preserve"> </w:t>
            </w:r>
            <w:r w:rsidR="00DC1CB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If A</w:t>
            </w:r>
            <w:r w:rsidR="00DC1CB4" w:rsidRPr="00BF204E">
              <w:rPr>
                <w:rFonts w:ascii="Times New Roman" w:eastAsia="Times New Roman" w:hAnsi="Times New Roman" w:cs="Times New Roman"/>
                <w:position w:val="-50"/>
                <w:sz w:val="24"/>
                <w:szCs w:val="24"/>
                <w:lang w:val="en-US"/>
              </w:rPr>
              <w:object w:dxaOrig="499" w:dyaOrig="1120" w14:anchorId="356A076F">
                <v:shape id="_x0000_i1036" type="#_x0000_t75" style="width:24.75pt;height:56.25pt" o:ole="">
                  <v:imagedata r:id="rId28" o:title=""/>
                </v:shape>
                <o:OLEObject Type="Embed" ProgID="Equation.3" ShapeID="_x0000_i1036" DrawAspect="Content" ObjectID="_1711946542" r:id="rId29"/>
              </w:object>
            </w:r>
            <w:r w:rsidR="00DC1CB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="00DC1CB4" w:rsidRPr="00BF204E">
              <w:rPr>
                <w:rFonts w:ascii="Times New Roman" w:eastAsia="Times New Roman" w:hAnsi="Times New Roman" w:cs="Times New Roman"/>
                <w:position w:val="-40"/>
                <w:sz w:val="24"/>
                <w:szCs w:val="24"/>
                <w:lang w:val="en-US"/>
              </w:rPr>
              <w:object w:dxaOrig="340" w:dyaOrig="980" w14:anchorId="3FAC0A16">
                <v:shape id="_x0000_i1037" type="#_x0000_t75" style="width:17.25pt;height:48.75pt" o:ole="">
                  <v:imagedata r:id="rId30" o:title=""/>
                </v:shape>
                <o:OLEObject Type="Embed" ProgID="Equation.3" ShapeID="_x0000_i1037" DrawAspect="Content" ObjectID="_1711946543" r:id="rId31"/>
              </w:object>
            </w:r>
            <w:r w:rsidR="00DC1CB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  </w:t>
            </w:r>
            <w:r w:rsidR="00DC1CB4" w:rsidRPr="00BF204E">
              <w:rPr>
                <w:rFonts w:ascii="Times New Roman" w:eastAsia="Times New Roman" w:hAnsi="Times New Roman" w:cs="Times New Roman"/>
                <w:position w:val="-50"/>
                <w:sz w:val="24"/>
                <w:szCs w:val="24"/>
                <w:lang w:val="en-US"/>
              </w:rPr>
              <w:object w:dxaOrig="460" w:dyaOrig="1120" w14:anchorId="460BC2E3">
                <v:shape id="_x0000_i1038" type="#_x0000_t75" style="width:23.25pt;height:56.25pt" o:ole="">
                  <v:imagedata r:id="rId32" o:title=""/>
                </v:shape>
                <o:OLEObject Type="Embed" ProgID="Equation.3" ShapeID="_x0000_i1038" DrawAspect="Content" ObjectID="_1711946544" r:id="rId33"/>
              </w:object>
            </w:r>
            <w:r w:rsidR="00DC1CB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find A</w:t>
            </w:r>
            <w:r w:rsidR="00DC1CB4" w:rsidRPr="00BF204E">
              <w:rPr>
                <w:rFonts w:ascii="Times New Roman" w:eastAsia="Times New Roman" w:hAnsi="Times New Roman" w:cs="Times New Roman"/>
                <w:position w:val="-4"/>
                <w:sz w:val="24"/>
                <w:szCs w:val="24"/>
                <w:lang w:val="en-US"/>
              </w:rPr>
              <w:object w:dxaOrig="220" w:dyaOrig="300" w14:anchorId="4C405096">
                <v:shape id="_x0000_i1039" type="#_x0000_t75" style="width:11.25pt;height:15pt" o:ole="">
                  <v:imagedata r:id="rId34" o:title=""/>
                </v:shape>
                <o:OLEObject Type="Embed" ProgID="Equation.3" ShapeID="_x0000_i1039" DrawAspect="Content" ObjectID="_1711946545" r:id="rId35"/>
              </w:object>
            </w:r>
            <w:r w:rsidR="00DC1CB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and hence solve the equation </w:t>
            </w:r>
            <w:r w:rsidR="00DC1CB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</w:r>
            <w:r w:rsidR="00DC1CB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ab/>
              <w:t xml:space="preserve">  </w:t>
            </w:r>
            <w:r w:rsidR="00DC1CB4" w:rsidRPr="00BF204E">
              <w:rPr>
                <w:rFonts w:ascii="Times New Roman" w:eastAsia="Times New Roman" w:hAnsi="Times New Roman" w:cs="Times New Roman"/>
                <w:position w:val="-10"/>
                <w:sz w:val="24"/>
                <w:szCs w:val="24"/>
                <w:lang w:val="en-US"/>
              </w:rPr>
              <w:object w:dxaOrig="1400" w:dyaOrig="320" w14:anchorId="5A606754">
                <v:shape id="_x0000_i1040" type="#_x0000_t75" style="width:69pt;height:15.75pt" o:ole="">
                  <v:imagedata r:id="rId36" o:title=""/>
                </v:shape>
                <o:OLEObject Type="Embed" ProgID="Equation.3" ShapeID="_x0000_i1040" DrawAspect="Content" ObjectID="_1711946546" r:id="rId37"/>
              </w:object>
            </w:r>
            <w:r w:rsidR="00DC1CB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;  </w:t>
            </w:r>
            <w:r w:rsidR="00DC1CB4" w:rsidRPr="00BF204E">
              <w:rPr>
                <w:rFonts w:ascii="Times New Roman" w:eastAsia="Times New Roman" w:hAnsi="Times New Roman" w:cs="Times New Roman"/>
                <w:position w:val="-10"/>
                <w:sz w:val="24"/>
                <w:szCs w:val="24"/>
                <w:lang w:val="en-US"/>
              </w:rPr>
              <w:object w:dxaOrig="1400" w:dyaOrig="320" w14:anchorId="3F68DD61">
                <v:shape id="_x0000_i1041" type="#_x0000_t75" style="width:69pt;height:15.75pt" o:ole="">
                  <v:imagedata r:id="rId38" o:title=""/>
                </v:shape>
                <o:OLEObject Type="Embed" ProgID="Equation.3" ShapeID="_x0000_i1041" DrawAspect="Content" ObjectID="_1711946547" r:id="rId39"/>
              </w:object>
            </w:r>
            <w:r w:rsidR="00DC1CB4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; x - 3y + 3z = -14</w:t>
            </w:r>
          </w:p>
          <w:p w14:paraId="4127F64D" w14:textId="1A6D2160" w:rsidR="001C6614" w:rsidRPr="00BF204E" w:rsidRDefault="001C6614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</w:p>
        </w:tc>
      </w:tr>
      <w:tr w:rsidR="00036735" w:rsidRPr="00BF204E" w14:paraId="55C00925" w14:textId="77777777" w:rsidTr="00BF204E">
        <w:trPr>
          <w:trHeight w:val="155"/>
        </w:trPr>
        <w:tc>
          <w:tcPr>
            <w:tcW w:w="720" w:type="dxa"/>
            <w:gridSpan w:val="2"/>
          </w:tcPr>
          <w:p w14:paraId="03A4F451" w14:textId="12B4589C" w:rsidR="00036735" w:rsidRPr="00BF204E" w:rsidRDefault="00036735" w:rsidP="00A13278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243757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270" w:type="dxa"/>
            <w:gridSpan w:val="4"/>
          </w:tcPr>
          <w:p w14:paraId="0DBA22F4" w14:textId="29B3CCF3" w:rsidR="005C4E4A" w:rsidRPr="00BF204E" w:rsidRDefault="00706F6C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For </w:t>
            </w:r>
            <w:r w:rsidR="00136C13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matrix </w:t>
            </w:r>
            <w:r w:rsidR="00650173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 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vertAlign w:val="superscript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vertAlign w:val="superscript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  <w:lang w:val="en-US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="005C4E4A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="005C4E4A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find </w:t>
            </w:r>
            <w:r w:rsidR="00ED187B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 xml:space="preserve"> </w:t>
            </w:r>
            <w:r w:rsidR="00ED187B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A</w:t>
            </w:r>
            <w:r w:rsidR="00FB0C8A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 xml:space="preserve">2 </w:t>
            </w:r>
            <w:r w:rsidR="00FB0C8A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– 5 A + 4 I  </w:t>
            </w:r>
            <w:r w:rsidR="005C4E4A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and h</w:t>
            </w:r>
            <w:r w:rsidR="00545049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ence find </w:t>
            </w:r>
            <w:r w:rsidR="005C4E4A"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a matrix X such that</w:t>
            </w:r>
          </w:p>
          <w:p w14:paraId="6A3D8910" w14:textId="4732CF43" w:rsidR="00036735" w:rsidRPr="00BF204E" w:rsidRDefault="00BD0B91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BF204E">
              <w:rPr>
                <w:rFonts w:ascii="Times New Roman" w:eastAsia="Times New Roman" w:hAnsi="Times New Roman" w:cs="Times New Roman"/>
                <w:noProof/>
                <w:sz w:val="24"/>
                <w:szCs w:val="24"/>
                <w:vertAlign w:val="superscript"/>
                <w:lang w:val="en-US"/>
              </w:rPr>
              <w:t xml:space="preserve">    </w:t>
            </w:r>
            <w:r w:rsidR="005C4E4A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</w:t>
            </w:r>
            <w:r w:rsidR="005C4E4A" w:rsidRPr="00BF204E">
              <w:rPr>
                <w:rFonts w:ascii="Times New Roman" w:eastAsia="Times New Roman" w:hAnsi="Times New Roman" w:cs="Times New Roman"/>
                <w:position w:val="-4"/>
                <w:sz w:val="24"/>
                <w:szCs w:val="24"/>
                <w:lang w:val="en-US"/>
              </w:rPr>
              <w:object w:dxaOrig="160" w:dyaOrig="300" w14:anchorId="44394203">
                <v:shape id="_x0000_i1042" type="#_x0000_t75" style="width:8.25pt;height:15pt" o:ole="">
                  <v:imagedata r:id="rId24" o:title=""/>
                </v:shape>
                <o:OLEObject Type="Embed" ProgID="Equation.3" ShapeID="_x0000_i1042" DrawAspect="Content" ObjectID="_1711946548" r:id="rId40"/>
              </w:object>
            </w:r>
            <w:r w:rsidR="005C4E4A" w:rsidRPr="00BF204E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-5A+4I+X=O</w:t>
            </w:r>
          </w:p>
        </w:tc>
      </w:tr>
    </w:tbl>
    <w:p w14:paraId="48B5DB6E" w14:textId="17854915" w:rsidR="00E56EDA" w:rsidRPr="00BF204E" w:rsidRDefault="00E56EDA" w:rsidP="00BF204E">
      <w:pPr>
        <w:jc w:val="center"/>
        <w:rPr>
          <w:rFonts w:ascii="Times New Roman" w:hAnsi="Times New Roman" w:cs="Times New Roman"/>
        </w:rPr>
      </w:pPr>
    </w:p>
    <w:p w14:paraId="3F00ABCE" w14:textId="6064A73E" w:rsidR="00BF204E" w:rsidRPr="00BF204E" w:rsidRDefault="00BF204E" w:rsidP="00BF204E">
      <w:pPr>
        <w:jc w:val="center"/>
        <w:rPr>
          <w:rFonts w:ascii="Times New Roman" w:hAnsi="Times New Roman" w:cs="Times New Roman"/>
        </w:rPr>
      </w:pPr>
      <w:r w:rsidRPr="00BF204E">
        <w:rPr>
          <w:rFonts w:ascii="Times New Roman" w:hAnsi="Times New Roman" w:cs="Times New Roman"/>
        </w:rPr>
        <w:t>***</w:t>
      </w:r>
    </w:p>
    <w:sectPr w:rsidR="00BF204E" w:rsidRPr="00BF204E" w:rsidSect="00BF204E">
      <w:pgSz w:w="11906" w:h="16838"/>
      <w:pgMar w:top="1008" w:right="864" w:bottom="1008" w:left="86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866F1"/>
    <w:multiLevelType w:val="hybridMultilevel"/>
    <w:tmpl w:val="F2CC16CA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CE716C"/>
    <w:multiLevelType w:val="hybridMultilevel"/>
    <w:tmpl w:val="E968C7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 w16cid:durableId="2134596424">
    <w:abstractNumId w:val="0"/>
  </w:num>
  <w:num w:numId="2" w16cid:durableId="287322007">
    <w:abstractNumId w:val="2"/>
  </w:num>
  <w:num w:numId="3" w16cid:durableId="1885407081">
    <w:abstractNumId w:val="1"/>
  </w:num>
  <w:num w:numId="4" w16cid:durableId="15373053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jQxMTQ3szSytDBT0lEKTi0uzszPAykwrQUAScjE8ywAAAA="/>
  </w:docVars>
  <w:rsids>
    <w:rsidRoot w:val="000D4F54"/>
    <w:rsid w:val="0000136C"/>
    <w:rsid w:val="00005A14"/>
    <w:rsid w:val="00036735"/>
    <w:rsid w:val="000420C5"/>
    <w:rsid w:val="00042E30"/>
    <w:rsid w:val="00071D1B"/>
    <w:rsid w:val="000C27D1"/>
    <w:rsid w:val="000D4F54"/>
    <w:rsid w:val="000E495F"/>
    <w:rsid w:val="000E5E73"/>
    <w:rsid w:val="000E67A2"/>
    <w:rsid w:val="000F5AB4"/>
    <w:rsid w:val="001076FB"/>
    <w:rsid w:val="0012109A"/>
    <w:rsid w:val="00136C13"/>
    <w:rsid w:val="0016466C"/>
    <w:rsid w:val="001922E8"/>
    <w:rsid w:val="001C6614"/>
    <w:rsid w:val="001E2EBE"/>
    <w:rsid w:val="001E7B61"/>
    <w:rsid w:val="002042ED"/>
    <w:rsid w:val="00220E75"/>
    <w:rsid w:val="002250BB"/>
    <w:rsid w:val="00227430"/>
    <w:rsid w:val="00237634"/>
    <w:rsid w:val="00243757"/>
    <w:rsid w:val="0024413B"/>
    <w:rsid w:val="002C44CB"/>
    <w:rsid w:val="002E153A"/>
    <w:rsid w:val="003159CD"/>
    <w:rsid w:val="00324A04"/>
    <w:rsid w:val="003314C1"/>
    <w:rsid w:val="00385D85"/>
    <w:rsid w:val="003A541B"/>
    <w:rsid w:val="003B13AC"/>
    <w:rsid w:val="003E4EAC"/>
    <w:rsid w:val="004124C9"/>
    <w:rsid w:val="00417B4B"/>
    <w:rsid w:val="00420EC5"/>
    <w:rsid w:val="00447AD5"/>
    <w:rsid w:val="00447C07"/>
    <w:rsid w:val="0047148E"/>
    <w:rsid w:val="004777F2"/>
    <w:rsid w:val="00487020"/>
    <w:rsid w:val="004B12EE"/>
    <w:rsid w:val="004B5CCF"/>
    <w:rsid w:val="004C36D8"/>
    <w:rsid w:val="004C40F4"/>
    <w:rsid w:val="004D4D83"/>
    <w:rsid w:val="004D7873"/>
    <w:rsid w:val="0052275A"/>
    <w:rsid w:val="00534C84"/>
    <w:rsid w:val="00545049"/>
    <w:rsid w:val="005471E2"/>
    <w:rsid w:val="005518B9"/>
    <w:rsid w:val="005531B3"/>
    <w:rsid w:val="00565147"/>
    <w:rsid w:val="00574357"/>
    <w:rsid w:val="005A583D"/>
    <w:rsid w:val="005C4E4A"/>
    <w:rsid w:val="005D33F7"/>
    <w:rsid w:val="006148EA"/>
    <w:rsid w:val="006179D5"/>
    <w:rsid w:val="00623935"/>
    <w:rsid w:val="006320A5"/>
    <w:rsid w:val="00650173"/>
    <w:rsid w:val="006C2678"/>
    <w:rsid w:val="006D1977"/>
    <w:rsid w:val="006D2E22"/>
    <w:rsid w:val="006D72BE"/>
    <w:rsid w:val="006E3B1B"/>
    <w:rsid w:val="006F13B9"/>
    <w:rsid w:val="006F3B07"/>
    <w:rsid w:val="00704B9E"/>
    <w:rsid w:val="007062CE"/>
    <w:rsid w:val="00706F6C"/>
    <w:rsid w:val="007209A7"/>
    <w:rsid w:val="00733978"/>
    <w:rsid w:val="00735F95"/>
    <w:rsid w:val="007461D5"/>
    <w:rsid w:val="007709B8"/>
    <w:rsid w:val="00775EA5"/>
    <w:rsid w:val="00776500"/>
    <w:rsid w:val="00781D7C"/>
    <w:rsid w:val="007866D1"/>
    <w:rsid w:val="007C3501"/>
    <w:rsid w:val="007C3DA1"/>
    <w:rsid w:val="007D6A3B"/>
    <w:rsid w:val="007F7006"/>
    <w:rsid w:val="00802A22"/>
    <w:rsid w:val="00834F0B"/>
    <w:rsid w:val="0085296E"/>
    <w:rsid w:val="00856BCE"/>
    <w:rsid w:val="00862C80"/>
    <w:rsid w:val="00865FED"/>
    <w:rsid w:val="008823A5"/>
    <w:rsid w:val="008836C4"/>
    <w:rsid w:val="00885509"/>
    <w:rsid w:val="0089093A"/>
    <w:rsid w:val="008A05A7"/>
    <w:rsid w:val="008A2711"/>
    <w:rsid w:val="008A5D6D"/>
    <w:rsid w:val="008B42FB"/>
    <w:rsid w:val="008B5089"/>
    <w:rsid w:val="008B7C00"/>
    <w:rsid w:val="008E1E83"/>
    <w:rsid w:val="008E6C5C"/>
    <w:rsid w:val="008F3910"/>
    <w:rsid w:val="008F5682"/>
    <w:rsid w:val="008F5D16"/>
    <w:rsid w:val="009012C8"/>
    <w:rsid w:val="00955CFD"/>
    <w:rsid w:val="0095713C"/>
    <w:rsid w:val="00970CC0"/>
    <w:rsid w:val="009B454C"/>
    <w:rsid w:val="009B504B"/>
    <w:rsid w:val="009C132E"/>
    <w:rsid w:val="009C65D4"/>
    <w:rsid w:val="009D4FCC"/>
    <w:rsid w:val="00A04836"/>
    <w:rsid w:val="00A13278"/>
    <w:rsid w:val="00A1379A"/>
    <w:rsid w:val="00A200C4"/>
    <w:rsid w:val="00A54EB7"/>
    <w:rsid w:val="00A86BBD"/>
    <w:rsid w:val="00AB587A"/>
    <w:rsid w:val="00AC0941"/>
    <w:rsid w:val="00AC3DFD"/>
    <w:rsid w:val="00B01681"/>
    <w:rsid w:val="00B07897"/>
    <w:rsid w:val="00B13207"/>
    <w:rsid w:val="00B238F8"/>
    <w:rsid w:val="00B23F2C"/>
    <w:rsid w:val="00B477BB"/>
    <w:rsid w:val="00B548B9"/>
    <w:rsid w:val="00B714E5"/>
    <w:rsid w:val="00B84ED3"/>
    <w:rsid w:val="00B97ED3"/>
    <w:rsid w:val="00BA700A"/>
    <w:rsid w:val="00BB62C8"/>
    <w:rsid w:val="00BD0B91"/>
    <w:rsid w:val="00BF204E"/>
    <w:rsid w:val="00C1438E"/>
    <w:rsid w:val="00C3638A"/>
    <w:rsid w:val="00C416C0"/>
    <w:rsid w:val="00C44D45"/>
    <w:rsid w:val="00C455FE"/>
    <w:rsid w:val="00C766C2"/>
    <w:rsid w:val="00C912D7"/>
    <w:rsid w:val="00CC5DDA"/>
    <w:rsid w:val="00CE3929"/>
    <w:rsid w:val="00CE7CDD"/>
    <w:rsid w:val="00D2227C"/>
    <w:rsid w:val="00D42081"/>
    <w:rsid w:val="00D43EA8"/>
    <w:rsid w:val="00D663CA"/>
    <w:rsid w:val="00D759C3"/>
    <w:rsid w:val="00D82530"/>
    <w:rsid w:val="00DA05ED"/>
    <w:rsid w:val="00DC1CB4"/>
    <w:rsid w:val="00DE6ADF"/>
    <w:rsid w:val="00E03754"/>
    <w:rsid w:val="00E14BD9"/>
    <w:rsid w:val="00E451B0"/>
    <w:rsid w:val="00E56EDA"/>
    <w:rsid w:val="00E919A7"/>
    <w:rsid w:val="00E94E67"/>
    <w:rsid w:val="00EA03E4"/>
    <w:rsid w:val="00ED187B"/>
    <w:rsid w:val="00ED3C5C"/>
    <w:rsid w:val="00EF1AA1"/>
    <w:rsid w:val="00EF7CF0"/>
    <w:rsid w:val="00F008E0"/>
    <w:rsid w:val="00F024F9"/>
    <w:rsid w:val="00F22124"/>
    <w:rsid w:val="00F241A8"/>
    <w:rsid w:val="00F3065C"/>
    <w:rsid w:val="00F63250"/>
    <w:rsid w:val="00F8085B"/>
    <w:rsid w:val="00FB0C8A"/>
    <w:rsid w:val="00FC2893"/>
    <w:rsid w:val="00FE4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08D02"/>
  <w15:chartTrackingRefBased/>
  <w15:docId w15:val="{FF3FBCC0-014C-4E2A-A078-5B59A064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E5E7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5E73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NoSpacing">
    <w:name w:val="No Spacing"/>
    <w:uiPriority w:val="1"/>
    <w:qFormat/>
    <w:rsid w:val="000E5E7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4C84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mo">
    <w:name w:val="mo"/>
    <w:basedOn w:val="DefaultParagraphFont"/>
    <w:rsid w:val="00534C84"/>
  </w:style>
  <w:style w:type="character" w:styleId="PlaceholderText">
    <w:name w:val="Placeholder Text"/>
    <w:basedOn w:val="DefaultParagraphFont"/>
    <w:uiPriority w:val="99"/>
    <w:semiHidden/>
    <w:rsid w:val="009D4FC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6.wmf"/><Relationship Id="rId42" Type="http://schemas.openxmlformats.org/officeDocument/2006/relationships/theme" Target="theme/theme1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2.bin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oleObject" Target="embeddings/oleObject3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6.bin"/><Relationship Id="rId40" Type="http://schemas.openxmlformats.org/officeDocument/2006/relationships/oleObject" Target="embeddings/oleObject18.bin"/><Relationship Id="rId5" Type="http://schemas.openxmlformats.org/officeDocument/2006/relationships/image" Target="media/image1.jpeg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10" Type="http://schemas.openxmlformats.org/officeDocument/2006/relationships/image" Target="media/image4.wmf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5.bin"/><Relationship Id="rId8" Type="http://schemas.openxmlformats.org/officeDocument/2006/relationships/image" Target="media/image3.wmf"/><Relationship Id="rId3" Type="http://schemas.openxmlformats.org/officeDocument/2006/relationships/settings" Target="settings.xml"/><Relationship Id="rId12" Type="http://schemas.openxmlformats.org/officeDocument/2006/relationships/image" Target="media/image5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REGHUNANDAN</dc:creator>
  <cp:keywords/>
  <dc:description/>
  <cp:lastModifiedBy>BIJINA DEEPAK</cp:lastModifiedBy>
  <cp:revision>6</cp:revision>
  <dcterms:created xsi:type="dcterms:W3CDTF">2022-04-19T18:34:00Z</dcterms:created>
  <dcterms:modified xsi:type="dcterms:W3CDTF">2022-04-20T03:56:00Z</dcterms:modified>
</cp:coreProperties>
</file>